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D9742" w14:textId="77777777" w:rsidR="00817D90" w:rsidRDefault="00817D90" w:rsidP="00923E87">
      <w:pPr>
        <w:pStyle w:val="Subtitle"/>
        <w:rPr>
          <w:b w:val="0"/>
          <w:bCs w:val="0"/>
          <w:color w:val="3B3B3A"/>
          <w:sz w:val="52"/>
          <w:szCs w:val="52"/>
        </w:rPr>
      </w:pPr>
      <w:r w:rsidRPr="00817D90">
        <w:rPr>
          <w:b w:val="0"/>
          <w:bCs w:val="0"/>
          <w:color w:val="3B3B3A"/>
          <w:sz w:val="52"/>
          <w:szCs w:val="52"/>
        </w:rPr>
        <w:t xml:space="preserve">Conducting Revealing Reference Checks </w:t>
      </w:r>
    </w:p>
    <w:p w14:paraId="7689E0E2" w14:textId="3E85F4F2" w:rsidR="00955C99" w:rsidRDefault="00817D90" w:rsidP="00923E87">
      <w:pPr>
        <w:pStyle w:val="Subtitle"/>
        <w:rPr>
          <w:color w:val="3B3B3A"/>
        </w:rPr>
      </w:pPr>
      <w:r>
        <w:rPr>
          <w:color w:val="3B3B3A"/>
        </w:rPr>
        <w:t>Overcome useless reference checks. Get the information you need</w:t>
      </w:r>
      <w:r w:rsidR="00955C99" w:rsidRPr="00715A5F">
        <w:rPr>
          <w:color w:val="3B3B3A"/>
        </w:rPr>
        <w:t>.</w:t>
      </w:r>
    </w:p>
    <w:p w14:paraId="0F172DD6" w14:textId="07461FA5" w:rsidR="00817D90" w:rsidRDefault="00817D90" w:rsidP="00817D90"/>
    <w:p w14:paraId="532B3ECE" w14:textId="2646A276" w:rsidR="00817D90" w:rsidRPr="00817D90" w:rsidRDefault="00817D90" w:rsidP="00817D90">
      <w:pPr>
        <w:rPr>
          <w:b/>
          <w:bCs/>
        </w:rPr>
      </w:pPr>
      <w:r>
        <w:t xml:space="preserve">I discovered </w:t>
      </w:r>
      <w:r w:rsidR="00DD0E08">
        <w:t xml:space="preserve">a </w:t>
      </w:r>
      <w:r>
        <w:t>creative and effective reference</w:t>
      </w:r>
      <w:r w:rsidR="00E22D3B">
        <w:t>-</w:t>
      </w:r>
      <w:r>
        <w:t xml:space="preserve">checking process from Bradford Smart’s excellent hiring and high-performance manual: </w:t>
      </w:r>
      <w:proofErr w:type="spellStart"/>
      <w:r w:rsidRPr="00817D90">
        <w:rPr>
          <w:b/>
          <w:bCs/>
        </w:rPr>
        <w:t>Topgrading</w:t>
      </w:r>
      <w:proofErr w:type="spellEnd"/>
      <w:r w:rsidRPr="00817D90">
        <w:rPr>
          <w:b/>
          <w:bCs/>
        </w:rPr>
        <w:t>, 3rd Edition: The Proven Hiring and</w:t>
      </w:r>
    </w:p>
    <w:p w14:paraId="3D15500F" w14:textId="77777777" w:rsidR="00817D90" w:rsidRPr="00817D90" w:rsidRDefault="00817D90" w:rsidP="00817D90">
      <w:pPr>
        <w:rPr>
          <w:b/>
          <w:bCs/>
        </w:rPr>
      </w:pPr>
      <w:r w:rsidRPr="00817D90">
        <w:rPr>
          <w:b/>
          <w:bCs/>
        </w:rPr>
        <w:t xml:space="preserve">Promoting Method That Turbocharges Company Performance. </w:t>
      </w:r>
    </w:p>
    <w:p w14:paraId="75AD2683" w14:textId="77777777" w:rsidR="00817D90" w:rsidRDefault="00817D90" w:rsidP="00817D90"/>
    <w:p w14:paraId="2838B98F" w14:textId="0E115058" w:rsidR="00817D90" w:rsidRDefault="00817D90" w:rsidP="00817D90">
      <w:r>
        <w:t>I’ve shared the steps recommended in this book below. They are worth the extra effort, especially when you have unanswered concerns a</w:t>
      </w:r>
      <w:r w:rsidR="00E22D3B">
        <w:t>bout</w:t>
      </w:r>
      <w:r>
        <w:t xml:space="preserve"> a candidate or if you are filling a key, high-impact position within the company.</w:t>
      </w:r>
    </w:p>
    <w:p w14:paraId="3967831E" w14:textId="77777777" w:rsidR="003A6F27" w:rsidRDefault="003A6F27" w:rsidP="00817D90"/>
    <w:p w14:paraId="455FDAA1" w14:textId="19FE572D" w:rsidR="00817D90" w:rsidRDefault="003A6F27" w:rsidP="00817D90">
      <w:r>
        <w:rPr>
          <w:b/>
          <w:bCs/>
          <w:color w:val="CB382B"/>
          <w:sz w:val="24"/>
          <w:szCs w:val="24"/>
        </w:rPr>
        <w:t xml:space="preserve">FIRST: </w:t>
      </w:r>
    </w:p>
    <w:p w14:paraId="4BC68155" w14:textId="64DEBF72" w:rsidR="0084570D" w:rsidRDefault="00817D90" w:rsidP="00817D90">
      <w:pPr>
        <w:pStyle w:val="ListParagraph"/>
        <w:numPr>
          <w:ilvl w:val="0"/>
          <w:numId w:val="4"/>
        </w:numPr>
      </w:pPr>
      <w:r w:rsidRPr="00817D90">
        <w:rPr>
          <w:b/>
          <w:bCs/>
        </w:rPr>
        <w:t>Get Written Permission</w:t>
      </w:r>
      <w:r w:rsidR="00E22D3B">
        <w:t>—s</w:t>
      </w:r>
      <w:r>
        <w:t xml:space="preserve">ecure written permission from your candidate to talk to past </w:t>
      </w:r>
      <w:r w:rsidR="0084570D">
        <w:t xml:space="preserve">managers as far back as </w:t>
      </w:r>
      <w:r>
        <w:t>ten years.</w:t>
      </w:r>
      <w:r w:rsidR="0084570D">
        <w:t xml:space="preserve"> B</w:t>
      </w:r>
      <w:r>
        <w:t>e</w:t>
      </w:r>
      <w:r w:rsidR="0084570D">
        <w:t xml:space="preserve"> </w:t>
      </w:r>
      <w:r>
        <w:t xml:space="preserve">ready to send </w:t>
      </w:r>
      <w:r w:rsidR="0084570D">
        <w:t>this to ea</w:t>
      </w:r>
      <w:r>
        <w:t>ch reference if asked for it.</w:t>
      </w:r>
    </w:p>
    <w:p w14:paraId="7A191F83" w14:textId="2A6773F1" w:rsidR="0084570D" w:rsidRDefault="00817D90" w:rsidP="0084570D">
      <w:pPr>
        <w:pStyle w:val="ListParagraph"/>
        <w:numPr>
          <w:ilvl w:val="0"/>
          <w:numId w:val="4"/>
        </w:numPr>
      </w:pPr>
      <w:r w:rsidRPr="0084570D">
        <w:rPr>
          <w:b/>
          <w:bCs/>
        </w:rPr>
        <w:t>Ask your candidate to reach out</w:t>
      </w:r>
      <w:r w:rsidR="00E22D3B">
        <w:rPr>
          <w:b/>
          <w:bCs/>
        </w:rPr>
        <w:t xml:space="preserve"> before your call</w:t>
      </w:r>
      <w:r>
        <w:t xml:space="preserve"> to let each of </w:t>
      </w:r>
      <w:r w:rsidR="00E22D3B">
        <w:t>thei</w:t>
      </w:r>
      <w:r>
        <w:t>r past</w:t>
      </w:r>
      <w:r w:rsidR="0084570D">
        <w:t xml:space="preserve"> managers</w:t>
      </w:r>
      <w:r>
        <w:t xml:space="preserve"> know to expect a call from you.</w:t>
      </w:r>
    </w:p>
    <w:p w14:paraId="7D453D8E" w14:textId="5DD7A4FD" w:rsidR="00817D90" w:rsidRDefault="00817D90" w:rsidP="0084570D">
      <w:pPr>
        <w:pStyle w:val="ListParagraph"/>
        <w:numPr>
          <w:ilvl w:val="0"/>
          <w:numId w:val="4"/>
        </w:numPr>
      </w:pPr>
      <w:r>
        <w:t xml:space="preserve">If the candidate cannot </w:t>
      </w:r>
      <w:r w:rsidR="0084570D">
        <w:t>share</w:t>
      </w:r>
      <w:r>
        <w:t xml:space="preserve"> </w:t>
      </w:r>
      <w:r w:rsidRPr="0084570D">
        <w:rPr>
          <w:b/>
          <w:bCs/>
        </w:rPr>
        <w:t xml:space="preserve">contact information from </w:t>
      </w:r>
      <w:r w:rsidR="0084570D" w:rsidRPr="0084570D">
        <w:rPr>
          <w:b/>
          <w:bCs/>
        </w:rPr>
        <w:t>a current manager,</w:t>
      </w:r>
      <w:r>
        <w:t xml:space="preserve"> make hiring</w:t>
      </w:r>
      <w:r w:rsidR="0084570D">
        <w:t xml:space="preserve"> </w:t>
      </w:r>
      <w:r>
        <w:t>contingent upon no negative surprises.</w:t>
      </w:r>
    </w:p>
    <w:p w14:paraId="705E879E" w14:textId="77777777" w:rsidR="0084570D" w:rsidRDefault="0084570D" w:rsidP="00817D90"/>
    <w:p w14:paraId="74168086" w14:textId="38A41939" w:rsidR="00817D90" w:rsidRDefault="003A6F27" w:rsidP="0084570D">
      <w:r>
        <w:rPr>
          <w:b/>
          <w:bCs/>
          <w:color w:val="CB382B"/>
          <w:sz w:val="24"/>
          <w:szCs w:val="24"/>
        </w:rPr>
        <w:t xml:space="preserve">NEXT: </w:t>
      </w:r>
    </w:p>
    <w:p w14:paraId="2A687376" w14:textId="77777777" w:rsidR="0084570D" w:rsidRDefault="0084570D" w:rsidP="0084570D">
      <w:pPr>
        <w:pStyle w:val="ListParagraph"/>
        <w:numPr>
          <w:ilvl w:val="0"/>
          <w:numId w:val="4"/>
        </w:numPr>
      </w:pPr>
      <w:r>
        <w:t>Contact each reference:</w:t>
      </w:r>
    </w:p>
    <w:p w14:paraId="136F795D" w14:textId="4E883F6E" w:rsidR="002F5F55" w:rsidRDefault="002F5F55" w:rsidP="002F5F55">
      <w:pPr>
        <w:pStyle w:val="ListParagraph"/>
        <w:numPr>
          <w:ilvl w:val="1"/>
          <w:numId w:val="4"/>
        </w:numPr>
      </w:pPr>
      <w:r>
        <w:t>Call during an off-hour. People will tend to be more relaxed and open early in the morning, late in the day, or on the weekend.</w:t>
      </w:r>
    </w:p>
    <w:p w14:paraId="10B221BF" w14:textId="142AE025" w:rsidR="0084570D" w:rsidRPr="0084570D" w:rsidRDefault="00817D90" w:rsidP="0084570D">
      <w:pPr>
        <w:pStyle w:val="ListParagraph"/>
        <w:numPr>
          <w:ilvl w:val="1"/>
          <w:numId w:val="4"/>
        </w:numPr>
      </w:pPr>
      <w:r w:rsidRPr="0084570D">
        <w:rPr>
          <w:color w:val="3B3B3A"/>
        </w:rPr>
        <w:t>Promise total confidentiality.</w:t>
      </w:r>
    </w:p>
    <w:p w14:paraId="56FC6EC6" w14:textId="77777777" w:rsidR="0084570D" w:rsidRPr="0084570D" w:rsidRDefault="00817D90" w:rsidP="0084570D">
      <w:pPr>
        <w:pStyle w:val="ListParagraph"/>
        <w:numPr>
          <w:ilvl w:val="1"/>
          <w:numId w:val="4"/>
        </w:numPr>
      </w:pPr>
      <w:r w:rsidRPr="0084570D">
        <w:rPr>
          <w:color w:val="3B3B3A"/>
        </w:rPr>
        <w:t>Take notes.</w:t>
      </w:r>
    </w:p>
    <w:p w14:paraId="127BC009" w14:textId="3E0F6BA7" w:rsidR="0084570D" w:rsidRPr="0084570D" w:rsidRDefault="00817D90" w:rsidP="0084570D">
      <w:pPr>
        <w:pStyle w:val="ListParagraph"/>
        <w:numPr>
          <w:ilvl w:val="1"/>
          <w:numId w:val="4"/>
        </w:numPr>
      </w:pPr>
      <w:r w:rsidRPr="0084570D">
        <w:rPr>
          <w:color w:val="3B3B3A"/>
        </w:rPr>
        <w:t xml:space="preserve">Create the tone of a trusted colleague and fellow professional who knows the applicant well </w:t>
      </w:r>
      <w:r w:rsidR="00E22D3B">
        <w:rPr>
          <w:color w:val="3B3B3A"/>
        </w:rPr>
        <w:t>and</w:t>
      </w:r>
      <w:r w:rsidRPr="0084570D">
        <w:rPr>
          <w:color w:val="3B3B3A"/>
        </w:rPr>
        <w:t xml:space="preserve"> is apt to </w:t>
      </w:r>
      <w:r w:rsidR="00E22D3B">
        <w:rPr>
          <w:color w:val="3B3B3A"/>
        </w:rPr>
        <w:t>manage the applicant better</w:t>
      </w:r>
      <w:r w:rsidRPr="0084570D">
        <w:rPr>
          <w:color w:val="3B3B3A"/>
        </w:rPr>
        <w:t xml:space="preserve"> if (</w:t>
      </w:r>
      <w:r w:rsidR="0084570D">
        <w:rPr>
          <w:color w:val="3B3B3A"/>
        </w:rPr>
        <w:t xml:space="preserve">the </w:t>
      </w:r>
      <w:r w:rsidRPr="0084570D">
        <w:rPr>
          <w:color w:val="3B3B3A"/>
        </w:rPr>
        <w:t xml:space="preserve">reference) </w:t>
      </w:r>
      <w:r w:rsidR="00E22D3B">
        <w:rPr>
          <w:color w:val="3B3B3A"/>
        </w:rPr>
        <w:t>is</w:t>
      </w:r>
      <w:r w:rsidRPr="0084570D">
        <w:rPr>
          <w:color w:val="3B3B3A"/>
        </w:rPr>
        <w:t xml:space="preserve"> kind enough to share some insights.</w:t>
      </w:r>
    </w:p>
    <w:p w14:paraId="4C3147B8" w14:textId="70A1AAAD" w:rsidR="00817D90" w:rsidRPr="0084570D" w:rsidRDefault="00817D90" w:rsidP="0084570D">
      <w:pPr>
        <w:pStyle w:val="ListParagraph"/>
        <w:numPr>
          <w:ilvl w:val="1"/>
          <w:numId w:val="4"/>
        </w:numPr>
      </w:pPr>
      <w:r w:rsidRPr="0084570D">
        <w:rPr>
          <w:color w:val="3B3B3A"/>
        </w:rPr>
        <w:t>If you are getting a ‘whitewash</w:t>
      </w:r>
      <w:r w:rsidR="00E22D3B">
        <w:rPr>
          <w:color w:val="3B3B3A"/>
        </w:rPr>
        <w:t>,</w:t>
      </w:r>
      <w:r w:rsidRPr="0084570D">
        <w:rPr>
          <w:color w:val="3B3B3A"/>
        </w:rPr>
        <w:t>’ inquire about negatives specifically.</w:t>
      </w:r>
      <w:r w:rsidR="0084570D">
        <w:rPr>
          <w:color w:val="3B3B3A"/>
        </w:rPr>
        <w:t xml:space="preserve"> (Use the areas of concern uncovered in the assessment and during the interviews.)</w:t>
      </w:r>
    </w:p>
    <w:p w14:paraId="7FF45A07" w14:textId="77777777" w:rsidR="00DD0E08" w:rsidRDefault="00DD0E08" w:rsidP="00DD0E08">
      <w:pPr>
        <w:rPr>
          <w:b/>
          <w:bCs/>
          <w:color w:val="C23B63"/>
          <w:sz w:val="24"/>
          <w:szCs w:val="24"/>
        </w:rPr>
      </w:pPr>
    </w:p>
    <w:p w14:paraId="29018309" w14:textId="57051540" w:rsidR="002F5F55" w:rsidRPr="00DD0E08" w:rsidRDefault="003A6F27" w:rsidP="00DD0E08">
      <w:pPr>
        <w:rPr>
          <w:b/>
          <w:bCs/>
          <w:color w:val="3B3B3A"/>
        </w:rPr>
      </w:pPr>
      <w:r w:rsidRPr="00DD0E08">
        <w:rPr>
          <w:b/>
          <w:bCs/>
          <w:color w:val="C23B63"/>
          <w:sz w:val="24"/>
          <w:szCs w:val="24"/>
        </w:rPr>
        <w:t xml:space="preserve">REFERENCE CALL – SCRIPT AND QUESTIONS: </w:t>
      </w:r>
      <w:r w:rsidR="00E22D3B">
        <w:rPr>
          <w:b/>
          <w:bCs/>
          <w:color w:val="3B3B3A"/>
        </w:rPr>
        <w:t>F</w:t>
      </w:r>
      <w:r w:rsidR="00DD0E08" w:rsidRPr="00DD0E08">
        <w:rPr>
          <w:b/>
          <w:bCs/>
          <w:color w:val="3B3B3A"/>
        </w:rPr>
        <w:t>ollow the script</w:t>
      </w:r>
      <w:r w:rsidR="00E22D3B">
        <w:rPr>
          <w:b/>
          <w:bCs/>
          <w:color w:val="3B3B3A"/>
        </w:rPr>
        <w:t>;</w:t>
      </w:r>
      <w:r w:rsidR="00DD0E08" w:rsidRPr="00DD0E08">
        <w:rPr>
          <w:b/>
          <w:bCs/>
          <w:color w:val="3B3B3A"/>
        </w:rPr>
        <w:t xml:space="preserve"> you will be amazed at how well it works!</w:t>
      </w:r>
      <w:r w:rsidR="00DD0E08">
        <w:rPr>
          <w:b/>
          <w:bCs/>
          <w:color w:val="3B3B3A"/>
        </w:rPr>
        <w:t xml:space="preserve"> </w:t>
      </w:r>
      <w:r w:rsidR="002F5F55" w:rsidRPr="00DD0E08">
        <w:rPr>
          <w:color w:val="3B3B3A"/>
        </w:rPr>
        <w:t xml:space="preserve">Be ready to take notes and to press for specifics. </w:t>
      </w:r>
    </w:p>
    <w:p w14:paraId="2780FF58" w14:textId="77777777" w:rsidR="00DD0E08" w:rsidRDefault="00DD0E08" w:rsidP="002F5F55">
      <w:pPr>
        <w:pStyle w:val="ListParagraph"/>
        <w:ind w:left="1440"/>
        <w:rPr>
          <w:i/>
          <w:iCs/>
          <w:color w:val="3B3B3A"/>
        </w:rPr>
      </w:pPr>
    </w:p>
    <w:p w14:paraId="4E83104F" w14:textId="77777777" w:rsidR="00E22D3B" w:rsidRDefault="002F5F55" w:rsidP="002F5F55">
      <w:pPr>
        <w:pStyle w:val="ListParagraph"/>
        <w:ind w:left="1440"/>
        <w:rPr>
          <w:i/>
          <w:iCs/>
          <w:color w:val="3B3B3A"/>
        </w:rPr>
      </w:pPr>
      <w:r w:rsidRPr="002F5F55">
        <w:rPr>
          <w:i/>
          <w:iCs/>
          <w:color w:val="3B3B3A"/>
        </w:rPr>
        <w:t>“Hello</w:t>
      </w:r>
      <w:r>
        <w:rPr>
          <w:i/>
          <w:iCs/>
          <w:color w:val="3B3B3A"/>
        </w:rPr>
        <w:t xml:space="preserve"> </w:t>
      </w:r>
      <w:r w:rsidRPr="002F5F55">
        <w:rPr>
          <w:i/>
          <w:iCs/>
          <w:color w:val="2F5496" w:themeColor="accent1" w:themeShade="BF"/>
        </w:rPr>
        <w:t>___name of reference__</w:t>
      </w:r>
      <w:proofErr w:type="gramStart"/>
      <w:r w:rsidRPr="002F5F55">
        <w:rPr>
          <w:i/>
          <w:iCs/>
          <w:color w:val="2F5496" w:themeColor="accent1" w:themeShade="BF"/>
        </w:rPr>
        <w:t xml:space="preserve">_ </w:t>
      </w:r>
      <w:r w:rsidRPr="002F5F55">
        <w:rPr>
          <w:i/>
          <w:iCs/>
          <w:color w:val="3B3B3A"/>
        </w:rPr>
        <w:t>.</w:t>
      </w:r>
      <w:proofErr w:type="gramEnd"/>
      <w:r>
        <w:rPr>
          <w:i/>
          <w:iCs/>
          <w:color w:val="3B3B3A"/>
        </w:rPr>
        <w:t xml:space="preserve"> </w:t>
      </w:r>
      <w:r w:rsidRPr="002F5F55">
        <w:rPr>
          <w:i/>
          <w:iCs/>
          <w:color w:val="3B3B3A"/>
        </w:rPr>
        <w:t xml:space="preserve"> Thank you very much for accepting my call. As </w:t>
      </w:r>
      <w:r w:rsidRPr="002F5F55">
        <w:rPr>
          <w:i/>
          <w:iCs/>
          <w:color w:val="2F5496" w:themeColor="accent1" w:themeShade="BF"/>
        </w:rPr>
        <w:t xml:space="preserve">__candidate’s name___ </w:t>
      </w:r>
      <w:r w:rsidRPr="002F5F55">
        <w:rPr>
          <w:i/>
          <w:iCs/>
          <w:color w:val="3B3B3A"/>
        </w:rPr>
        <w:t>indicated</w:t>
      </w:r>
      <w:r w:rsidR="00E22D3B">
        <w:rPr>
          <w:i/>
          <w:iCs/>
          <w:color w:val="3B3B3A"/>
        </w:rPr>
        <w:t>,</w:t>
      </w:r>
      <w:r w:rsidRPr="002F5F55">
        <w:rPr>
          <w:i/>
          <w:iCs/>
          <w:color w:val="3B3B3A"/>
        </w:rPr>
        <w:t xml:space="preserve"> we are considering hiring her/him for the position of </w:t>
      </w:r>
      <w:r w:rsidRPr="002F5F55">
        <w:rPr>
          <w:i/>
          <w:iCs/>
          <w:color w:val="2F5496" w:themeColor="accent1" w:themeShade="BF"/>
        </w:rPr>
        <w:t>___</w:t>
      </w:r>
      <w:r>
        <w:rPr>
          <w:i/>
          <w:iCs/>
          <w:color w:val="2F5496" w:themeColor="accent1" w:themeShade="BF"/>
        </w:rPr>
        <w:t xml:space="preserve">title of </w:t>
      </w:r>
      <w:r w:rsidRPr="002F5F55">
        <w:rPr>
          <w:i/>
          <w:iCs/>
          <w:color w:val="2F5496" w:themeColor="accent1" w:themeShade="BF"/>
        </w:rPr>
        <w:t xml:space="preserve">position___. </w:t>
      </w:r>
      <w:r w:rsidRPr="002F5F55">
        <w:rPr>
          <w:i/>
          <w:iCs/>
          <w:color w:val="3B3B3A"/>
        </w:rPr>
        <w:t xml:space="preserve">I would very much appreciate your comments on </w:t>
      </w:r>
      <w:r w:rsidR="00E22D3B">
        <w:rPr>
          <w:i/>
          <w:iCs/>
          <w:color w:val="3B3B3A"/>
        </w:rPr>
        <w:t>their</w:t>
      </w:r>
      <w:r w:rsidRPr="002F5F55">
        <w:rPr>
          <w:i/>
          <w:iCs/>
          <w:color w:val="3B3B3A"/>
        </w:rPr>
        <w:t xml:space="preserve"> strengths and areas for improvement. I</w:t>
      </w:r>
      <w:r>
        <w:rPr>
          <w:i/>
          <w:iCs/>
          <w:color w:val="3B3B3A"/>
        </w:rPr>
        <w:t xml:space="preserve"> </w:t>
      </w:r>
      <w:r w:rsidRPr="002F5F55">
        <w:rPr>
          <w:i/>
          <w:iCs/>
          <w:color w:val="3B3B3A"/>
        </w:rPr>
        <w:t xml:space="preserve">would also appreciate your </w:t>
      </w:r>
      <w:r w:rsidRPr="002F5F55">
        <w:rPr>
          <w:i/>
          <w:iCs/>
          <w:color w:val="3B3B3A"/>
        </w:rPr>
        <w:lastRenderedPageBreak/>
        <w:t xml:space="preserve">wisdom and insight into how </w:t>
      </w:r>
      <w:r>
        <w:rPr>
          <w:i/>
          <w:iCs/>
          <w:color w:val="3B3B3A"/>
        </w:rPr>
        <w:t xml:space="preserve">we </w:t>
      </w:r>
      <w:r w:rsidRPr="002F5F55">
        <w:rPr>
          <w:i/>
          <w:iCs/>
          <w:color w:val="3B3B3A"/>
        </w:rPr>
        <w:t xml:space="preserve">might best manage </w:t>
      </w:r>
      <w:r w:rsidR="00E22D3B">
        <w:rPr>
          <w:i/>
          <w:iCs/>
          <w:color w:val="3B3B3A"/>
        </w:rPr>
        <w:t>the</w:t>
      </w:r>
      <w:r w:rsidRPr="002F5F55">
        <w:rPr>
          <w:i/>
          <w:iCs/>
          <w:color w:val="3B3B3A"/>
        </w:rPr>
        <w:t>m</w:t>
      </w:r>
      <w:r>
        <w:rPr>
          <w:i/>
          <w:iCs/>
          <w:color w:val="3B3B3A"/>
        </w:rPr>
        <w:t xml:space="preserve">. </w:t>
      </w:r>
      <w:r w:rsidRPr="002F5F55">
        <w:rPr>
          <w:i/>
          <w:iCs/>
          <w:color w:val="3B3B3A"/>
        </w:rPr>
        <w:t>Anything you share will be held in the strictest confidence.”</w:t>
      </w:r>
    </w:p>
    <w:p w14:paraId="77B41FFD" w14:textId="77777777" w:rsidR="00E22D3B" w:rsidRDefault="00E22D3B" w:rsidP="002F5F55">
      <w:pPr>
        <w:pStyle w:val="ListParagraph"/>
        <w:ind w:left="1440"/>
        <w:rPr>
          <w:i/>
          <w:iCs/>
          <w:color w:val="3B3B3A"/>
        </w:rPr>
      </w:pPr>
    </w:p>
    <w:p w14:paraId="291ADDCB" w14:textId="5B99A224" w:rsidR="002F5F55" w:rsidRPr="00E22D3B" w:rsidRDefault="00E22D3B" w:rsidP="00E22D3B">
      <w:pPr>
        <w:pStyle w:val="ListParagraph"/>
        <w:rPr>
          <w:b/>
          <w:bCs/>
          <w:i/>
          <w:iCs/>
          <w:color w:val="3B3B3A"/>
        </w:rPr>
      </w:pPr>
      <w:r w:rsidRPr="00E22D3B">
        <w:rPr>
          <w:b/>
          <w:bCs/>
          <w:color w:val="3B3B3A"/>
          <w:sz w:val="24"/>
          <w:szCs w:val="24"/>
        </w:rPr>
        <w:t>SAMPLE QUESTIONS:</w:t>
      </w:r>
      <w:r w:rsidR="00DD0E08" w:rsidRPr="00E22D3B">
        <w:rPr>
          <w:b/>
          <w:bCs/>
          <w:i/>
          <w:iCs/>
          <w:color w:val="3B3B3A"/>
        </w:rPr>
        <w:br/>
      </w:r>
    </w:p>
    <w:p w14:paraId="63FB066E" w14:textId="5DD40ECE" w:rsidR="002F5F55" w:rsidRPr="002F5F55" w:rsidRDefault="002F5F55" w:rsidP="002F5F55">
      <w:pPr>
        <w:pStyle w:val="ListParagraph"/>
        <w:rPr>
          <w:color w:val="3B3B3A"/>
        </w:rPr>
      </w:pPr>
      <w:r w:rsidRPr="002F5F55">
        <w:rPr>
          <w:color w:val="3B3B3A"/>
        </w:rPr>
        <w:t xml:space="preserve">1. What would you consider are </w:t>
      </w:r>
      <w:r w:rsidRPr="003A6F27">
        <w:rPr>
          <w:color w:val="2F5496" w:themeColor="accent1" w:themeShade="BF"/>
        </w:rPr>
        <w:t>_</w:t>
      </w:r>
      <w:r w:rsidR="00E22D3B">
        <w:rPr>
          <w:color w:val="2F5496" w:themeColor="accent1" w:themeShade="BF"/>
        </w:rPr>
        <w:t xml:space="preserve">the </w:t>
      </w:r>
      <w:r w:rsidRPr="003A6F27">
        <w:rPr>
          <w:color w:val="2F5496" w:themeColor="accent1" w:themeShade="BF"/>
        </w:rPr>
        <w:t xml:space="preserve">candidate’s name_ </w:t>
      </w:r>
      <w:r w:rsidRPr="002F5F55">
        <w:rPr>
          <w:color w:val="3B3B3A"/>
        </w:rPr>
        <w:t xml:space="preserve">strengths, assets, </w:t>
      </w:r>
      <w:r w:rsidR="00E22D3B">
        <w:rPr>
          <w:color w:val="3B3B3A"/>
        </w:rPr>
        <w:t xml:space="preserve">and </w:t>
      </w:r>
      <w:r w:rsidRPr="002F5F55">
        <w:rPr>
          <w:color w:val="3B3B3A"/>
        </w:rPr>
        <w:t>things you like and respect?</w:t>
      </w:r>
      <w:r w:rsidR="003A6F27">
        <w:rPr>
          <w:color w:val="3B3B3A"/>
        </w:rPr>
        <w:br/>
      </w:r>
    </w:p>
    <w:p w14:paraId="30329842" w14:textId="0B6F0DB9" w:rsidR="002F5F55" w:rsidRPr="002F5F55" w:rsidRDefault="002F5F55" w:rsidP="002F5F55">
      <w:pPr>
        <w:pStyle w:val="ListParagraph"/>
        <w:rPr>
          <w:color w:val="3B3B3A"/>
        </w:rPr>
      </w:pPr>
      <w:r w:rsidRPr="002F5F55">
        <w:rPr>
          <w:color w:val="3B3B3A"/>
        </w:rPr>
        <w:t xml:space="preserve">2. What are </w:t>
      </w:r>
      <w:r w:rsidRPr="003A6F27">
        <w:rPr>
          <w:color w:val="2F5496" w:themeColor="accent1" w:themeShade="BF"/>
        </w:rPr>
        <w:t xml:space="preserve">_candidate’s name_ </w:t>
      </w:r>
      <w:r w:rsidRPr="002F5F55">
        <w:rPr>
          <w:color w:val="3B3B3A"/>
        </w:rPr>
        <w:t>shortcomings, weak points</w:t>
      </w:r>
      <w:r>
        <w:rPr>
          <w:color w:val="3B3B3A"/>
        </w:rPr>
        <w:t>,</w:t>
      </w:r>
      <w:r w:rsidRPr="002F5F55">
        <w:rPr>
          <w:color w:val="3B3B3A"/>
        </w:rPr>
        <w:t xml:space="preserve"> and areas of improvement?</w:t>
      </w:r>
      <w:r w:rsidR="003A6F27">
        <w:rPr>
          <w:color w:val="3B3B3A"/>
        </w:rPr>
        <w:br/>
      </w:r>
    </w:p>
    <w:p w14:paraId="2007DDD7" w14:textId="324AFBD8" w:rsidR="002F5F55" w:rsidRPr="002F5F55" w:rsidRDefault="002F5F55" w:rsidP="002F5F55">
      <w:pPr>
        <w:pStyle w:val="ListParagraph"/>
        <w:rPr>
          <w:color w:val="3B3B3A"/>
        </w:rPr>
      </w:pPr>
      <w:r w:rsidRPr="002F5F55">
        <w:rPr>
          <w:color w:val="3B3B3A"/>
        </w:rPr>
        <w:t xml:space="preserve">3. Would you please clarify what </w:t>
      </w:r>
      <w:r w:rsidRPr="003A6F27">
        <w:rPr>
          <w:color w:val="2F5496" w:themeColor="accent1" w:themeShade="BF"/>
        </w:rPr>
        <w:t>_</w:t>
      </w:r>
      <w:r w:rsidR="00E22D3B">
        <w:rPr>
          <w:color w:val="2F5496" w:themeColor="accent1" w:themeShade="BF"/>
        </w:rPr>
        <w:t xml:space="preserve">the </w:t>
      </w:r>
      <w:r w:rsidRPr="003A6F27">
        <w:rPr>
          <w:color w:val="2F5496" w:themeColor="accent1" w:themeShade="BF"/>
        </w:rPr>
        <w:t>candidate’s name_</w:t>
      </w:r>
      <w:r w:rsidR="00E22D3B">
        <w:rPr>
          <w:color w:val="2F5496" w:themeColor="accent1" w:themeShade="BF"/>
        </w:rPr>
        <w:t xml:space="preserve"> </w:t>
      </w:r>
      <w:r w:rsidRPr="002F5F55">
        <w:rPr>
          <w:color w:val="3B3B3A"/>
        </w:rPr>
        <w:t>responsibilities were in the position?</w:t>
      </w:r>
      <w:r w:rsidR="003A6F27">
        <w:rPr>
          <w:color w:val="3B3B3A"/>
        </w:rPr>
        <w:br/>
      </w:r>
    </w:p>
    <w:p w14:paraId="007A7DF7" w14:textId="4994A674" w:rsidR="002F5F55" w:rsidRPr="003A6F27" w:rsidRDefault="002F5F55" w:rsidP="003A6F27">
      <w:pPr>
        <w:pStyle w:val="ListParagraph"/>
        <w:rPr>
          <w:color w:val="3B3B3A"/>
        </w:rPr>
      </w:pPr>
      <w:r w:rsidRPr="002F5F55">
        <w:rPr>
          <w:color w:val="3B3B3A"/>
        </w:rPr>
        <w:t>4. On a scale of excellent, good, fair</w:t>
      </w:r>
      <w:r>
        <w:rPr>
          <w:color w:val="3B3B3A"/>
        </w:rPr>
        <w:t>,</w:t>
      </w:r>
      <w:r w:rsidRPr="002F5F55">
        <w:rPr>
          <w:color w:val="3B3B3A"/>
        </w:rPr>
        <w:t xml:space="preserve"> or poor, how would you rate </w:t>
      </w:r>
      <w:r w:rsidRPr="003A6F27">
        <w:rPr>
          <w:color w:val="2F5496" w:themeColor="accent1" w:themeShade="BF"/>
        </w:rPr>
        <w:t xml:space="preserve">_candidate’s name_ </w:t>
      </w:r>
      <w:r w:rsidRPr="002F5F55">
        <w:rPr>
          <w:color w:val="3B3B3A"/>
        </w:rPr>
        <w:t>overall</w:t>
      </w:r>
      <w:r w:rsidR="003A6F27">
        <w:rPr>
          <w:color w:val="3B3B3A"/>
        </w:rPr>
        <w:t xml:space="preserve"> </w:t>
      </w:r>
      <w:r w:rsidRPr="003A6F27">
        <w:rPr>
          <w:color w:val="3B3B3A"/>
        </w:rPr>
        <w:t xml:space="preserve">performance? Why did you give </w:t>
      </w:r>
      <w:r w:rsidR="00E22D3B">
        <w:rPr>
          <w:color w:val="3B3B3A"/>
        </w:rPr>
        <w:t>them</w:t>
      </w:r>
      <w:r w:rsidRPr="003A6F27">
        <w:rPr>
          <w:color w:val="3B3B3A"/>
        </w:rPr>
        <w:t xml:space="preserve"> that rating?</w:t>
      </w:r>
      <w:r w:rsidR="003A6F27">
        <w:rPr>
          <w:color w:val="3B3B3A"/>
        </w:rPr>
        <w:br/>
      </w:r>
    </w:p>
    <w:p w14:paraId="763F0FCB" w14:textId="1E4B98BD" w:rsidR="002F5F55" w:rsidRPr="002F5F55" w:rsidRDefault="002F5F55" w:rsidP="003A6F27">
      <w:pPr>
        <w:pStyle w:val="ListParagraph"/>
        <w:rPr>
          <w:color w:val="3B3B3A"/>
        </w:rPr>
      </w:pPr>
      <w:r w:rsidRPr="002F5F55">
        <w:rPr>
          <w:color w:val="3B3B3A"/>
        </w:rPr>
        <w:t xml:space="preserve">5. </w:t>
      </w:r>
      <w:r w:rsidR="00E22D3B">
        <w:rPr>
          <w:color w:val="3B3B3A"/>
        </w:rPr>
        <w:t>T</w:t>
      </w:r>
      <w:r w:rsidRPr="002F5F55">
        <w:rPr>
          <w:color w:val="3B3B3A"/>
        </w:rPr>
        <w:t xml:space="preserve">o clean up a few details, </w:t>
      </w:r>
      <w:r w:rsidR="003A6F27" w:rsidRPr="002F5F55">
        <w:rPr>
          <w:color w:val="3B3B3A"/>
        </w:rPr>
        <w:t>what</w:t>
      </w:r>
      <w:r w:rsidRPr="002F5F55">
        <w:rPr>
          <w:color w:val="3B3B3A"/>
        </w:rPr>
        <w:t xml:space="preserve"> were </w:t>
      </w:r>
      <w:r w:rsidRPr="003A6F27">
        <w:rPr>
          <w:color w:val="2F5496" w:themeColor="accent1" w:themeShade="BF"/>
        </w:rPr>
        <w:t>_</w:t>
      </w:r>
      <w:r w:rsidR="00E22D3B">
        <w:rPr>
          <w:color w:val="2F5496" w:themeColor="accent1" w:themeShade="BF"/>
        </w:rPr>
        <w:t xml:space="preserve">the </w:t>
      </w:r>
      <w:r w:rsidRPr="003A6F27">
        <w:rPr>
          <w:color w:val="2F5496" w:themeColor="accent1" w:themeShade="BF"/>
        </w:rPr>
        <w:t xml:space="preserve">candidate’s name_ </w:t>
      </w:r>
      <w:r w:rsidRPr="002F5F55">
        <w:rPr>
          <w:color w:val="3B3B3A"/>
        </w:rPr>
        <w:t>starting and final employment dates?</w:t>
      </w:r>
      <w:r w:rsidR="003A6F27">
        <w:rPr>
          <w:color w:val="3B3B3A"/>
        </w:rPr>
        <w:br/>
      </w:r>
    </w:p>
    <w:p w14:paraId="6C4DDF3F" w14:textId="66AE0CB8" w:rsidR="002F5F55" w:rsidRPr="002F5F55" w:rsidRDefault="002F5F55" w:rsidP="003A6F27">
      <w:pPr>
        <w:pStyle w:val="ListParagraph"/>
        <w:rPr>
          <w:color w:val="3B3B3A"/>
        </w:rPr>
      </w:pPr>
      <w:r w:rsidRPr="002F5F55">
        <w:rPr>
          <w:color w:val="3B3B3A"/>
        </w:rPr>
        <w:t>6. What w</w:t>
      </w:r>
      <w:r w:rsidR="00E22D3B">
        <w:rPr>
          <w:color w:val="3B3B3A"/>
        </w:rPr>
        <w:t>as</w:t>
      </w:r>
      <w:r w:rsidRPr="002F5F55">
        <w:rPr>
          <w:color w:val="3B3B3A"/>
        </w:rPr>
        <w:t xml:space="preserve"> </w:t>
      </w:r>
      <w:r w:rsidRPr="003A6F27">
        <w:rPr>
          <w:color w:val="2F5496" w:themeColor="accent1" w:themeShade="BF"/>
        </w:rPr>
        <w:t>_</w:t>
      </w:r>
      <w:r w:rsidR="00E22D3B">
        <w:rPr>
          <w:color w:val="2F5496" w:themeColor="accent1" w:themeShade="BF"/>
        </w:rPr>
        <w:t xml:space="preserve">the </w:t>
      </w:r>
      <w:r w:rsidRPr="003A6F27">
        <w:rPr>
          <w:color w:val="2F5496" w:themeColor="accent1" w:themeShade="BF"/>
        </w:rPr>
        <w:t xml:space="preserve">candidate’s name_ </w:t>
      </w:r>
      <w:r w:rsidRPr="002F5F55">
        <w:rPr>
          <w:color w:val="3B3B3A"/>
        </w:rPr>
        <w:t>initial and final compensation levels?</w:t>
      </w:r>
      <w:r w:rsidR="003A6F27">
        <w:rPr>
          <w:color w:val="3B3B3A"/>
        </w:rPr>
        <w:br/>
      </w:r>
    </w:p>
    <w:p w14:paraId="2DB63443" w14:textId="21287D8B" w:rsidR="002F5F55" w:rsidRPr="003A6F27" w:rsidRDefault="002F5F55" w:rsidP="003A6F27">
      <w:pPr>
        <w:pStyle w:val="ListParagraph"/>
        <w:rPr>
          <w:color w:val="3B3B3A"/>
        </w:rPr>
      </w:pPr>
      <w:r w:rsidRPr="002F5F55">
        <w:rPr>
          <w:color w:val="3B3B3A"/>
        </w:rPr>
        <w:t xml:space="preserve">7. Let me tell you more about the job </w:t>
      </w:r>
      <w:r w:rsidRPr="003A6F27">
        <w:rPr>
          <w:color w:val="2F5496" w:themeColor="accent1" w:themeShade="BF"/>
        </w:rPr>
        <w:t xml:space="preserve">_candidate’s name_ </w:t>
      </w:r>
      <w:r w:rsidRPr="002F5F55">
        <w:rPr>
          <w:color w:val="3B3B3A"/>
        </w:rPr>
        <w:t xml:space="preserve">is applying for </w:t>
      </w:r>
      <w:proofErr w:type="spellStart"/>
      <w:r w:rsidRPr="002F5F55">
        <w:rPr>
          <w:color w:val="3B3B3A"/>
        </w:rPr>
        <w:t>is</w:t>
      </w:r>
      <w:r w:rsidRPr="003A6F27">
        <w:rPr>
          <w:color w:val="2F5496" w:themeColor="accent1" w:themeShade="BF"/>
        </w:rPr>
        <w:t>_</w:t>
      </w:r>
      <w:r w:rsidR="003A6F27" w:rsidRPr="003A6F27">
        <w:rPr>
          <w:color w:val="2F5496" w:themeColor="accent1" w:themeShade="BF"/>
        </w:rPr>
        <w:t>title</w:t>
      </w:r>
      <w:proofErr w:type="spellEnd"/>
      <w:r w:rsidR="003A6F27" w:rsidRPr="003A6F27">
        <w:rPr>
          <w:color w:val="2F5496" w:themeColor="accent1" w:themeShade="BF"/>
        </w:rPr>
        <w:t xml:space="preserve"> of </w:t>
      </w:r>
      <w:r w:rsidRPr="003A6F27">
        <w:rPr>
          <w:color w:val="2F5496" w:themeColor="accent1" w:themeShade="BF"/>
        </w:rPr>
        <w:t>position</w:t>
      </w:r>
      <w:proofErr w:type="gramStart"/>
      <w:r w:rsidRPr="003A6F27">
        <w:rPr>
          <w:color w:val="2F5496" w:themeColor="accent1" w:themeShade="BF"/>
        </w:rPr>
        <w:t>_</w:t>
      </w:r>
      <w:r w:rsidRPr="002F5F55">
        <w:rPr>
          <w:color w:val="3B3B3A"/>
        </w:rPr>
        <w:t xml:space="preserve"> .</w:t>
      </w:r>
      <w:proofErr w:type="gramEnd"/>
      <w:r w:rsidRPr="002F5F55">
        <w:rPr>
          <w:color w:val="3B3B3A"/>
        </w:rPr>
        <w:t xml:space="preserve"> How do you think</w:t>
      </w:r>
      <w:r w:rsidR="003A6F27">
        <w:rPr>
          <w:color w:val="3B3B3A"/>
        </w:rPr>
        <w:t xml:space="preserve"> </w:t>
      </w:r>
      <w:r w:rsidRPr="003A6F27">
        <w:rPr>
          <w:color w:val="2F5496" w:themeColor="accent1" w:themeShade="BF"/>
        </w:rPr>
        <w:t>_</w:t>
      </w:r>
      <w:r w:rsidR="00E22D3B">
        <w:rPr>
          <w:color w:val="2F5496" w:themeColor="accent1" w:themeShade="BF"/>
        </w:rPr>
        <w:t xml:space="preserve">the </w:t>
      </w:r>
      <w:r w:rsidRPr="003A6F27">
        <w:rPr>
          <w:color w:val="2F5496" w:themeColor="accent1" w:themeShade="BF"/>
        </w:rPr>
        <w:t xml:space="preserve">candidate’s name_ </w:t>
      </w:r>
      <w:r w:rsidRPr="003A6F27">
        <w:rPr>
          <w:color w:val="3B3B3A"/>
        </w:rPr>
        <w:t>might fit the job? Good fit indicators? Bad fit indicator?</w:t>
      </w:r>
      <w:r w:rsidR="003A6F27">
        <w:rPr>
          <w:color w:val="3B3B3A"/>
        </w:rPr>
        <w:br/>
      </w:r>
    </w:p>
    <w:p w14:paraId="087985E3" w14:textId="25069DE2" w:rsidR="002F5F55" w:rsidRPr="003A6F27" w:rsidRDefault="002F5F55" w:rsidP="003A6F27">
      <w:pPr>
        <w:pStyle w:val="ListParagraph"/>
        <w:rPr>
          <w:color w:val="3B3B3A"/>
        </w:rPr>
      </w:pPr>
      <w:r w:rsidRPr="002F5F55">
        <w:rPr>
          <w:color w:val="3B3B3A"/>
        </w:rPr>
        <w:t xml:space="preserve">8. Would you please rate </w:t>
      </w:r>
      <w:r w:rsidRPr="003A6F27">
        <w:rPr>
          <w:color w:val="2F5496" w:themeColor="accent1" w:themeShade="BF"/>
        </w:rPr>
        <w:t xml:space="preserve">_candidate’s name_ </w:t>
      </w:r>
      <w:r w:rsidRPr="002F5F55">
        <w:rPr>
          <w:color w:val="3B3B3A"/>
        </w:rPr>
        <w:t xml:space="preserve">on these categories, excellent, good, </w:t>
      </w:r>
      <w:r w:rsidR="003A6F27" w:rsidRPr="002F5F55">
        <w:rPr>
          <w:color w:val="3B3B3A"/>
        </w:rPr>
        <w:t>fair</w:t>
      </w:r>
      <w:r w:rsidR="003A6F27">
        <w:rPr>
          <w:color w:val="3B3B3A"/>
        </w:rPr>
        <w:t xml:space="preserve">, </w:t>
      </w:r>
      <w:r w:rsidR="003A6F27" w:rsidRPr="002F5F55">
        <w:rPr>
          <w:color w:val="3B3B3A"/>
        </w:rPr>
        <w:t>and</w:t>
      </w:r>
      <w:r w:rsidRPr="002F5F55">
        <w:rPr>
          <w:color w:val="3B3B3A"/>
        </w:rPr>
        <w:t xml:space="preserve"> poor scale</w:t>
      </w:r>
      <w:r w:rsidR="00E22D3B">
        <w:rPr>
          <w:color w:val="3B3B3A"/>
        </w:rPr>
        <w:t>?</w:t>
      </w:r>
      <w:r w:rsidR="003A6F27">
        <w:rPr>
          <w:color w:val="3B3B3A"/>
        </w:rPr>
        <w:t xml:space="preserve"> </w:t>
      </w:r>
      <w:r w:rsidRPr="003A6F27">
        <w:rPr>
          <w:color w:val="2F5496" w:themeColor="accent1" w:themeShade="BF"/>
        </w:rPr>
        <w:t>(Share the top personal skills</w:t>
      </w:r>
      <w:r w:rsidR="003A6F27">
        <w:rPr>
          <w:color w:val="2F5496" w:themeColor="accent1" w:themeShade="BF"/>
        </w:rPr>
        <w:t xml:space="preserve"> from the position benchmark for the job.</w:t>
      </w:r>
      <w:r w:rsidR="00DD0E08">
        <w:rPr>
          <w:color w:val="2F5496" w:themeColor="accent1" w:themeShade="BF"/>
        </w:rPr>
        <w:t xml:space="preserve"> </w:t>
      </w:r>
      <w:r w:rsidRPr="003A6F27">
        <w:rPr>
          <w:color w:val="2F5496" w:themeColor="accent1" w:themeShade="BF"/>
        </w:rPr>
        <w:t>Ask for a rating for each area and comments.)</w:t>
      </w:r>
      <w:r w:rsidR="003A6F27">
        <w:rPr>
          <w:color w:val="2F5496" w:themeColor="accent1" w:themeShade="BF"/>
        </w:rPr>
        <w:br/>
      </w:r>
    </w:p>
    <w:p w14:paraId="042194E6" w14:textId="1497FEE9" w:rsidR="002F5F55" w:rsidRDefault="002F5F55" w:rsidP="003A6F27">
      <w:pPr>
        <w:pStyle w:val="ListParagraph"/>
        <w:rPr>
          <w:color w:val="3B3B3A"/>
        </w:rPr>
      </w:pPr>
      <w:r w:rsidRPr="002F5F55">
        <w:rPr>
          <w:color w:val="3B3B3A"/>
        </w:rPr>
        <w:t xml:space="preserve">9. What would be your best advice </w:t>
      </w:r>
      <w:r w:rsidR="00E22D3B">
        <w:rPr>
          <w:color w:val="3B3B3A"/>
        </w:rPr>
        <w:t>on how to</w:t>
      </w:r>
      <w:r w:rsidRPr="002F5F55">
        <w:rPr>
          <w:color w:val="3B3B3A"/>
        </w:rPr>
        <w:t xml:space="preserve"> </w:t>
      </w:r>
      <w:r w:rsidR="00E22D3B">
        <w:rPr>
          <w:color w:val="3B3B3A"/>
        </w:rPr>
        <w:t xml:space="preserve">manage _candidate’s </w:t>
      </w:r>
      <w:proofErr w:type="spellStart"/>
      <w:r w:rsidR="00E22D3B">
        <w:rPr>
          <w:color w:val="3B3B3A"/>
        </w:rPr>
        <w:t>name_best</w:t>
      </w:r>
      <w:proofErr w:type="spellEnd"/>
      <w:r w:rsidRPr="002F5F55">
        <w:rPr>
          <w:color w:val="3B3B3A"/>
        </w:rPr>
        <w:t>? Do you have</w:t>
      </w:r>
      <w:r w:rsidR="003A6F27">
        <w:rPr>
          <w:color w:val="3B3B3A"/>
        </w:rPr>
        <w:t xml:space="preserve"> </w:t>
      </w:r>
      <w:r w:rsidRPr="003A6F27">
        <w:rPr>
          <w:color w:val="3B3B3A"/>
        </w:rPr>
        <w:t xml:space="preserve">any final comments or suggestions about </w:t>
      </w:r>
      <w:r w:rsidRPr="003A6F27">
        <w:rPr>
          <w:color w:val="2F5496" w:themeColor="accent1" w:themeShade="BF"/>
        </w:rPr>
        <w:t>_candidate’s name_</w:t>
      </w:r>
      <w:r w:rsidRPr="003A6F27">
        <w:rPr>
          <w:color w:val="3B3B3A"/>
        </w:rPr>
        <w:t>?</w:t>
      </w:r>
    </w:p>
    <w:p w14:paraId="6198448A" w14:textId="77777777" w:rsidR="003A6F27" w:rsidRPr="003A6F27" w:rsidRDefault="003A6F27" w:rsidP="003A6F27">
      <w:pPr>
        <w:pStyle w:val="ListParagraph"/>
        <w:rPr>
          <w:color w:val="3B3B3A"/>
        </w:rPr>
      </w:pPr>
    </w:p>
    <w:p w14:paraId="708453F4" w14:textId="77777777" w:rsidR="002F5F55" w:rsidRPr="003A6F27" w:rsidRDefault="002F5F55" w:rsidP="003A6F27">
      <w:pPr>
        <w:ind w:left="1440"/>
        <w:rPr>
          <w:i/>
          <w:iCs/>
          <w:color w:val="3B3B3A"/>
        </w:rPr>
      </w:pPr>
      <w:r w:rsidRPr="003A6F27">
        <w:rPr>
          <w:i/>
          <w:iCs/>
          <w:color w:val="3B3B3A"/>
        </w:rPr>
        <w:t>“I would like to thank you very much for your insightful and useful</w:t>
      </w:r>
    </w:p>
    <w:p w14:paraId="47ACF8E1" w14:textId="7396C96F" w:rsidR="0084570D" w:rsidRDefault="002F5F55" w:rsidP="00DD0E08">
      <w:pPr>
        <w:ind w:left="1440"/>
        <w:rPr>
          <w:i/>
          <w:iCs/>
          <w:color w:val="3B3B3A"/>
        </w:rPr>
      </w:pPr>
      <w:r w:rsidRPr="003A6F27">
        <w:rPr>
          <w:i/>
          <w:iCs/>
          <w:color w:val="3B3B3A"/>
        </w:rPr>
        <w:t>comments and suggestions.</w:t>
      </w:r>
      <w:r w:rsidR="00DD0E08">
        <w:rPr>
          <w:i/>
          <w:iCs/>
          <w:color w:val="3B3B3A"/>
        </w:rPr>
        <w:t xml:space="preserve"> Our feedback has been </w:t>
      </w:r>
      <w:r w:rsidR="00E22D3B">
        <w:rPr>
          <w:i/>
          <w:iCs/>
          <w:color w:val="3B3B3A"/>
        </w:rPr>
        <w:t>constructive</w:t>
      </w:r>
      <w:r w:rsidRPr="003A6F27">
        <w:rPr>
          <w:i/>
          <w:iCs/>
          <w:color w:val="3B3B3A"/>
        </w:rPr>
        <w:t>.</w:t>
      </w:r>
      <w:r w:rsidR="003A6F27">
        <w:rPr>
          <w:i/>
          <w:iCs/>
          <w:color w:val="3B3B3A"/>
        </w:rPr>
        <w:t xml:space="preserve">” </w:t>
      </w:r>
    </w:p>
    <w:p w14:paraId="56A384E9" w14:textId="77777777" w:rsidR="003A6F27" w:rsidRPr="003A6F27" w:rsidRDefault="003A6F27" w:rsidP="003A6F27">
      <w:pPr>
        <w:ind w:left="1440"/>
        <w:rPr>
          <w:i/>
          <w:iCs/>
          <w:color w:val="3B3B3A"/>
        </w:rPr>
      </w:pPr>
    </w:p>
    <w:p w14:paraId="4D6F9CA7" w14:textId="4FB273AF" w:rsidR="00715A5F" w:rsidRPr="00715A5F" w:rsidRDefault="00715A5F" w:rsidP="00923E87">
      <w:pPr>
        <w:rPr>
          <w:color w:val="3B3B3A"/>
        </w:rPr>
      </w:pPr>
    </w:p>
    <w:p w14:paraId="4851C456" w14:textId="03E5FA27" w:rsidR="00715A5F" w:rsidRPr="00715A5F" w:rsidRDefault="00715A5F" w:rsidP="00923E87">
      <w:pPr>
        <w:rPr>
          <w:b/>
          <w:bCs/>
          <w:color w:val="3B3B3A"/>
          <w:sz w:val="24"/>
          <w:szCs w:val="24"/>
        </w:rPr>
      </w:pPr>
    </w:p>
    <w:p w14:paraId="673BF2BF" w14:textId="01DC8878" w:rsidR="00177AF6" w:rsidRDefault="00177AF6" w:rsidP="00923E87">
      <w:pPr>
        <w:rPr>
          <w:b/>
          <w:bCs/>
          <w:color w:val="873682"/>
          <w:sz w:val="24"/>
          <w:szCs w:val="24"/>
        </w:rPr>
      </w:pPr>
    </w:p>
    <w:p w14:paraId="046C1979" w14:textId="4219DB13" w:rsidR="00177AF6" w:rsidRDefault="00177AF6" w:rsidP="00923E87">
      <w:pPr>
        <w:rPr>
          <w:b/>
          <w:bCs/>
          <w:color w:val="873682"/>
          <w:sz w:val="24"/>
          <w:szCs w:val="24"/>
        </w:rPr>
      </w:pPr>
    </w:p>
    <w:p w14:paraId="74F64780" w14:textId="2721E1BA" w:rsidR="00177AF6" w:rsidRDefault="00177AF6" w:rsidP="00923E87">
      <w:pPr>
        <w:rPr>
          <w:b/>
          <w:bCs/>
          <w:color w:val="873682"/>
          <w:sz w:val="24"/>
          <w:szCs w:val="24"/>
        </w:rPr>
      </w:pPr>
    </w:p>
    <w:p w14:paraId="4E3071F5" w14:textId="3390AE7A" w:rsidR="00177AF6" w:rsidRDefault="00177AF6" w:rsidP="00923E87">
      <w:pPr>
        <w:rPr>
          <w:b/>
          <w:bCs/>
          <w:color w:val="873682"/>
          <w:sz w:val="24"/>
          <w:szCs w:val="24"/>
        </w:rPr>
      </w:pPr>
    </w:p>
    <w:p w14:paraId="50825C6E" w14:textId="77777777" w:rsidR="00177AF6" w:rsidRPr="00715A5F" w:rsidRDefault="00177AF6" w:rsidP="00923E87">
      <w:pPr>
        <w:rPr>
          <w:b/>
          <w:bCs/>
          <w:color w:val="873682"/>
          <w:sz w:val="24"/>
          <w:szCs w:val="24"/>
        </w:rPr>
      </w:pPr>
    </w:p>
    <w:sectPr w:rsidR="00177AF6" w:rsidRPr="00715A5F" w:rsidSect="00756C5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D70A8" w14:textId="77777777" w:rsidR="00F33097" w:rsidRDefault="00F33097" w:rsidP="00923E87">
      <w:r>
        <w:separator/>
      </w:r>
    </w:p>
  </w:endnote>
  <w:endnote w:type="continuationSeparator" w:id="0">
    <w:p w14:paraId="52DB820E" w14:textId="77777777" w:rsidR="00F33097" w:rsidRDefault="00F33097" w:rsidP="00923E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0917A" w14:textId="70813AAB" w:rsidR="00955C99" w:rsidRDefault="00DD0E08" w:rsidP="00DD0E08">
    <w:pPr>
      <w:pStyle w:val="Footer"/>
    </w:pPr>
    <w:r w:rsidRPr="00DD0E08">
      <w:rPr>
        <w:color w:val="873682"/>
      </w:rPr>
      <w:t xml:space="preserve">Provided by Priceless Professional Development  </w:t>
    </w:r>
    <w:r>
      <w:rPr>
        <w:color w:val="873682"/>
      </w:rPr>
      <w:t xml:space="preserve">                       </w:t>
    </w:r>
    <w:r w:rsidRPr="00DD0E08">
      <w:rPr>
        <w:color w:val="873682"/>
      </w:rPr>
      <w:t xml:space="preserve"> </w:t>
    </w:r>
    <w:hyperlink r:id="rId1" w:history="1">
      <w:r w:rsidRPr="00DD0E08">
        <w:rPr>
          <w:rStyle w:val="Hyperlink"/>
        </w:rPr>
        <w:t>www.pricelessprofessional.com</w:t>
      </w:r>
    </w:hyperlink>
    <w:r w:rsidRPr="00DD0E08">
      <w:rPr>
        <w:b/>
        <w:bCs/>
        <w:color w:val="873682"/>
      </w:rPr>
      <w:t xml:space="preserve"> </w:t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DD931" w14:textId="77777777" w:rsidR="00F33097" w:rsidRDefault="00F33097" w:rsidP="00923E87">
      <w:r>
        <w:separator/>
      </w:r>
    </w:p>
  </w:footnote>
  <w:footnote w:type="continuationSeparator" w:id="0">
    <w:p w14:paraId="79AC30CA" w14:textId="77777777" w:rsidR="00F33097" w:rsidRDefault="00F33097" w:rsidP="00923E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0F27E" w14:textId="44BDF674" w:rsidR="0036652C" w:rsidRDefault="009F76DC" w:rsidP="00923E87">
    <w:pPr>
      <w:pStyle w:val="Header"/>
    </w:pPr>
    <w:r>
      <w:rPr>
        <w:noProof/>
      </w:rPr>
      <w:drawing>
        <wp:inline distT="0" distB="0" distL="0" distR="0" wp14:anchorId="46A4AC7D" wp14:editId="3D934664">
          <wp:extent cx="5943600" cy="474345"/>
          <wp:effectExtent l="0" t="0" r="0" b="0"/>
          <wp:docPr id="6" name="Graphic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6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743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174B9F" w14:textId="77777777" w:rsidR="0036652C" w:rsidRDefault="0036652C" w:rsidP="00923E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3586A"/>
    <w:multiLevelType w:val="hybridMultilevel"/>
    <w:tmpl w:val="2A148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E6FF2"/>
    <w:multiLevelType w:val="hybridMultilevel"/>
    <w:tmpl w:val="A7BC61DA"/>
    <w:lvl w:ilvl="0" w:tplc="29B8E194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B7B78"/>
    <w:multiLevelType w:val="hybridMultilevel"/>
    <w:tmpl w:val="E3D299D0"/>
    <w:lvl w:ilvl="0" w:tplc="3AF055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B9002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0F4E3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CA8F7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7278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D047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22A7E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0929B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1545C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E0B1FD5"/>
    <w:multiLevelType w:val="hybridMultilevel"/>
    <w:tmpl w:val="CDFCFC02"/>
    <w:lvl w:ilvl="0" w:tplc="A3AC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3432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2BB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3BCF5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B94D5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6D011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A2042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4FE1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CFC18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1231061">
    <w:abstractNumId w:val="3"/>
  </w:num>
  <w:num w:numId="2" w16cid:durableId="1399788006">
    <w:abstractNumId w:val="2"/>
  </w:num>
  <w:num w:numId="3" w16cid:durableId="1799182344">
    <w:abstractNumId w:val="0"/>
  </w:num>
  <w:num w:numId="4" w16cid:durableId="4941040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Mzc1sjAzNTUwNTFS0lEKTi0uzszPAykwrAUA/HvOQiwAAAA="/>
  </w:docVars>
  <w:rsids>
    <w:rsidRoot w:val="00DF36DC"/>
    <w:rsid w:val="00177AF6"/>
    <w:rsid w:val="002F5F55"/>
    <w:rsid w:val="0036652C"/>
    <w:rsid w:val="003A6F27"/>
    <w:rsid w:val="00715A5F"/>
    <w:rsid w:val="00756C58"/>
    <w:rsid w:val="00817D90"/>
    <w:rsid w:val="0084570D"/>
    <w:rsid w:val="00917656"/>
    <w:rsid w:val="00923E87"/>
    <w:rsid w:val="00955C99"/>
    <w:rsid w:val="009F76DC"/>
    <w:rsid w:val="00A06899"/>
    <w:rsid w:val="00A73DDF"/>
    <w:rsid w:val="00C160E3"/>
    <w:rsid w:val="00CA67E5"/>
    <w:rsid w:val="00D1717F"/>
    <w:rsid w:val="00DD0E08"/>
    <w:rsid w:val="00DF36DC"/>
    <w:rsid w:val="00E22D3B"/>
    <w:rsid w:val="00E95934"/>
    <w:rsid w:val="00F33097"/>
    <w:rsid w:val="00F81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58C7F3"/>
  <w15:chartTrackingRefBased/>
  <w15:docId w15:val="{0A03C4CE-ED21-F640-860A-11191A5B9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3E87"/>
    <w:pPr>
      <w:spacing w:line="276" w:lineRule="auto"/>
    </w:pPr>
    <w:rPr>
      <w:rFonts w:ascii="Century Gothic" w:hAnsi="Century Gothic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3E87"/>
    <w:pPr>
      <w:outlineLvl w:val="0"/>
    </w:pPr>
    <w:rPr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65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652C"/>
  </w:style>
  <w:style w:type="paragraph" w:styleId="Footer">
    <w:name w:val="footer"/>
    <w:basedOn w:val="Normal"/>
    <w:link w:val="FooterChar"/>
    <w:uiPriority w:val="99"/>
    <w:unhideWhenUsed/>
    <w:rsid w:val="003665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652C"/>
  </w:style>
  <w:style w:type="character" w:customStyle="1" w:styleId="Heading1Char">
    <w:name w:val="Heading 1 Char"/>
    <w:basedOn w:val="DefaultParagraphFont"/>
    <w:link w:val="Heading1"/>
    <w:uiPriority w:val="9"/>
    <w:rsid w:val="00923E87"/>
    <w:rPr>
      <w:rFonts w:ascii="Century Gothic" w:hAnsi="Century Gothic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E87"/>
    <w:rPr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23E87"/>
    <w:rPr>
      <w:rFonts w:ascii="Century Gothic" w:hAnsi="Century Gothic"/>
      <w:b/>
      <w:bCs/>
      <w:sz w:val="22"/>
      <w:szCs w:val="22"/>
    </w:rPr>
  </w:style>
  <w:style w:type="paragraph" w:styleId="ListParagraph">
    <w:name w:val="List Paragraph"/>
    <w:basedOn w:val="Normal"/>
    <w:uiPriority w:val="34"/>
    <w:qFormat/>
    <w:rsid w:val="00817D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0E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0E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1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9994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9166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017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5716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329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675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533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365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6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icelessprofessiona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s://www.pricelessprofessional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66</Words>
  <Characters>2889</Characters>
  <Application>Microsoft Office Word</Application>
  <DocSecurity>0</DocSecurity>
  <Lines>87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Blakemore</dc:creator>
  <cp:keywords/>
  <dc:description/>
  <cp:lastModifiedBy>Suzie Price</cp:lastModifiedBy>
  <cp:revision>3</cp:revision>
  <dcterms:created xsi:type="dcterms:W3CDTF">2022-03-13T18:53:00Z</dcterms:created>
  <dcterms:modified xsi:type="dcterms:W3CDTF">2023-08-03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c38f5402c983cfa9ab41c807cb6fe4002fc97d8f73f2d433ab63dcd356c57e</vt:lpwstr>
  </property>
</Properties>
</file>